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7A48" w14:textId="77777777" w:rsidR="003869C8" w:rsidRPr="00C528E3" w:rsidRDefault="003869C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24"/>
          <w:szCs w:val="24"/>
        </w:rPr>
      </w:pPr>
    </w:p>
    <w:tbl>
      <w:tblPr>
        <w:tblStyle w:val="a"/>
        <w:tblW w:w="1530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3"/>
        <w:gridCol w:w="2891"/>
        <w:gridCol w:w="2891"/>
        <w:gridCol w:w="2891"/>
        <w:gridCol w:w="2891"/>
        <w:gridCol w:w="2767"/>
      </w:tblGrid>
      <w:tr w:rsidR="00FE00A0" w:rsidRPr="00C528E3" w14:paraId="02A9943D" w14:textId="77777777" w:rsidTr="00F02F9C">
        <w:trPr>
          <w:trHeight w:val="168"/>
        </w:trPr>
        <w:tc>
          <w:tcPr>
            <w:tcW w:w="973" w:type="dxa"/>
          </w:tcPr>
          <w:p w14:paraId="68D600B5" w14:textId="77777777" w:rsidR="00FE00A0" w:rsidRPr="00C528E3" w:rsidRDefault="00FE00A0" w:rsidP="00FE00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91" w:type="dxa"/>
            <w:shd w:val="clear" w:color="auto" w:fill="9CC3E5"/>
          </w:tcPr>
          <w:p w14:paraId="74E616D0" w14:textId="119A9226" w:rsidR="00FE00A0" w:rsidRPr="00C528E3" w:rsidRDefault="00FE00A0" w:rsidP="00FE00A0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5</w:t>
            </w:r>
            <w:r w:rsidRPr="0032769D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02</w:t>
            </w:r>
            <w:r w:rsidRPr="0032769D">
              <w:rPr>
                <w:rFonts w:ascii="Times New Roman" w:hAnsi="Times New Roman" w:cs="Times New Roman"/>
                <w:b/>
              </w:rPr>
              <w:t>/202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891" w:type="dxa"/>
            <w:shd w:val="clear" w:color="auto" w:fill="9CC3E5"/>
          </w:tcPr>
          <w:p w14:paraId="3A061B74" w14:textId="09CB5041" w:rsidR="00FE00A0" w:rsidRPr="00C528E3" w:rsidRDefault="00FE00A0" w:rsidP="00FE00A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6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17580E94" w14:textId="42AC15A6" w:rsidR="00FE00A0" w:rsidRPr="00C528E3" w:rsidRDefault="00FE00A0" w:rsidP="00FE00A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7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891" w:type="dxa"/>
            <w:shd w:val="clear" w:color="auto" w:fill="9CC3E5"/>
          </w:tcPr>
          <w:p w14:paraId="28340AA6" w14:textId="1E544AE5" w:rsidR="00FE00A0" w:rsidRPr="00C528E3" w:rsidRDefault="00FE00A0" w:rsidP="00FE00A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8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  <w:tc>
          <w:tcPr>
            <w:tcW w:w="2767" w:type="dxa"/>
            <w:shd w:val="clear" w:color="auto" w:fill="9CC3E5"/>
          </w:tcPr>
          <w:p w14:paraId="6F8955B3" w14:textId="39D35B11" w:rsidR="00FE00A0" w:rsidRPr="00C528E3" w:rsidRDefault="00FE00A0" w:rsidP="00FE00A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E007D">
              <w:rPr>
                <w:rFonts w:ascii="Times New Roman" w:hAnsi="Times New Roman" w:cs="Times New Roman"/>
                <w:b/>
              </w:rPr>
              <w:t>0</w:t>
            </w:r>
            <w:r>
              <w:rPr>
                <w:rFonts w:ascii="Times New Roman" w:hAnsi="Times New Roman" w:cs="Times New Roman"/>
                <w:b/>
              </w:rPr>
              <w:t>9</w:t>
            </w:r>
            <w:r w:rsidRPr="003E007D">
              <w:rPr>
                <w:rFonts w:ascii="Times New Roman" w:hAnsi="Times New Roman" w:cs="Times New Roman"/>
                <w:b/>
              </w:rPr>
              <w:t>/02/2024</w:t>
            </w:r>
          </w:p>
        </w:tc>
      </w:tr>
      <w:tr w:rsidR="00FE00A0" w:rsidRPr="00C528E3" w14:paraId="42719262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3EA8A454" w14:textId="77777777" w:rsidR="00FE00A0" w:rsidRPr="00C528E3" w:rsidRDefault="00FE00A0" w:rsidP="00FE00A0">
            <w:pPr>
              <w:rPr>
                <w:rFonts w:ascii="Times New Roman" w:hAnsi="Times New Roman" w:cs="Times New Roman"/>
                <w:b/>
                <w:bCs/>
              </w:rPr>
            </w:pPr>
            <w:bookmarkStart w:id="0" w:name="_heading=h.gjdgxs" w:colFirst="0" w:colLast="0"/>
            <w:bookmarkEnd w:id="0"/>
            <w:r w:rsidRPr="00C528E3">
              <w:rPr>
                <w:rFonts w:ascii="Times New Roman" w:hAnsi="Times New Roman" w:cs="Times New Roman"/>
                <w:b/>
                <w:bCs/>
              </w:rPr>
              <w:t>08.10 – 09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6B4FEE3" w14:textId="252EE889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A3292D" w14:textId="77777777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366F6D9A" w14:textId="77777777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80BB601" w14:textId="4CBF05D3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E648C93" w14:textId="107DFF7D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00A0" w:rsidRPr="00C528E3" w14:paraId="4CD7417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A098F2C" w14:textId="5027EC57" w:rsidR="00FE00A0" w:rsidRPr="00C528E3" w:rsidRDefault="00FE00A0" w:rsidP="00FE00A0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09.10 – 10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7BC64F17" w14:textId="77777777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01D529D5" w14:textId="77777777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9B2893F" w14:textId="0D6567D4" w:rsidR="00FE00A0" w:rsidRPr="00483241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AACABF5" w14:textId="1066C8A7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046C6123" w14:textId="7AB3FF5E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00A0" w:rsidRPr="00C528E3" w14:paraId="5D624BC3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8F79CEA" w14:textId="77777777" w:rsidR="00FE00A0" w:rsidRPr="00C528E3" w:rsidRDefault="00FE00A0" w:rsidP="00FE00A0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0.10 – 11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1C2606A" w14:textId="77777777" w:rsidR="00FE00A0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F279 </w:t>
            </w:r>
          </w:p>
          <w:p w14:paraId="68F973A9" w14:textId="77777777" w:rsidR="00FE00A0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ENDÜSTRİ GRAFİĞİ </w:t>
            </w:r>
          </w:p>
          <w:p w14:paraId="4E4BB4AB" w14:textId="742C6E96" w:rsidR="0000539C" w:rsidRPr="00203888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95EE11B" w14:textId="77777777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57EEB29B" w14:textId="77777777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7B46D06D" w14:textId="5CF85E11" w:rsidR="00FA17D0" w:rsidRPr="00203888" w:rsidRDefault="00FA17D0" w:rsidP="007C55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5130EF89" w14:textId="77777777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00A0" w:rsidRPr="00C528E3" w14:paraId="525073C0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F014E62" w14:textId="77777777" w:rsidR="00FE00A0" w:rsidRPr="00C528E3" w:rsidRDefault="00FE00A0" w:rsidP="00FE00A0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1.10 – 12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59FCF1DD" w14:textId="77777777" w:rsidR="002B626A" w:rsidRPr="00C959A5" w:rsidRDefault="002B626A" w:rsidP="002B62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959A5">
              <w:rPr>
                <w:rFonts w:ascii="Times New Roman" w:hAnsi="Times New Roman" w:cs="Times New Roman"/>
                <w:sz w:val="18"/>
                <w:szCs w:val="18"/>
              </w:rPr>
              <w:t>GRF289</w:t>
            </w:r>
          </w:p>
          <w:p w14:paraId="57D78E44" w14:textId="77777777" w:rsidR="002B626A" w:rsidRPr="00C959A5" w:rsidRDefault="002B626A" w:rsidP="002B62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959A5">
              <w:rPr>
                <w:rFonts w:ascii="Times New Roman" w:hAnsi="Times New Roman" w:cs="Times New Roman"/>
                <w:sz w:val="18"/>
                <w:szCs w:val="18"/>
              </w:rPr>
              <w:t xml:space="preserve">GRAFİK SANAT TARİHİ </w:t>
            </w:r>
          </w:p>
          <w:p w14:paraId="1028D794" w14:textId="514AADE5" w:rsidR="0000539C" w:rsidRPr="00203888" w:rsidRDefault="002B626A" w:rsidP="002B62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959A5">
              <w:rPr>
                <w:rFonts w:ascii="Times New Roman" w:hAnsi="Times New Roman" w:cs="Times New Roman"/>
                <w:sz w:val="18"/>
                <w:szCs w:val="18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09E2F14E" w14:textId="49C0BE2A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237F3A" w14:textId="77777777" w:rsidR="00FE00A0" w:rsidRPr="00B242E4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42E4">
              <w:rPr>
                <w:rFonts w:ascii="Times New Roman" w:eastAsia="Times New Roman" w:hAnsi="Times New Roman" w:cs="Times New Roman"/>
                <w:sz w:val="18"/>
                <w:szCs w:val="18"/>
              </w:rPr>
              <w:t>GRF287</w:t>
            </w:r>
          </w:p>
          <w:p w14:paraId="0BD491E4" w14:textId="77777777" w:rsidR="00FE00A0" w:rsidRPr="00B242E4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42E4">
              <w:rPr>
                <w:rFonts w:ascii="Times New Roman" w:eastAsia="Times New Roman" w:hAnsi="Times New Roman" w:cs="Times New Roman"/>
                <w:sz w:val="18"/>
                <w:szCs w:val="18"/>
              </w:rPr>
              <w:t>MEDYA OKUMALARI</w:t>
            </w:r>
          </w:p>
          <w:p w14:paraId="624FFB13" w14:textId="64B914EA" w:rsidR="00FA17D0" w:rsidRPr="00483241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B242E4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Derslik: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Z1</w:t>
            </w:r>
            <w:r w:rsidR="00845F59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15FFB85" w14:textId="3616CB35" w:rsidR="00FE00A0" w:rsidRPr="00C528E3" w:rsidRDefault="00FE00A0" w:rsidP="00FE00A0">
            <w:pPr>
              <w:pStyle w:val="NormalWeb"/>
              <w:spacing w:before="0" w:beforeAutospacing="0" w:after="0" w:afterAutospacing="0"/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1B8EDA11" w14:textId="23FF3C8B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00A0" w:rsidRPr="00C528E3" w14:paraId="7932A8EE" w14:textId="77777777" w:rsidTr="00F02F9C">
        <w:trPr>
          <w:trHeight w:val="188"/>
        </w:trPr>
        <w:tc>
          <w:tcPr>
            <w:tcW w:w="15304" w:type="dxa"/>
            <w:gridSpan w:val="6"/>
            <w:shd w:val="clear" w:color="auto" w:fill="BF8F00"/>
            <w:vAlign w:val="center"/>
          </w:tcPr>
          <w:p w14:paraId="737561B7" w14:textId="77777777" w:rsidR="00FE00A0" w:rsidRPr="00C528E3" w:rsidRDefault="00FE00A0" w:rsidP="00FE00A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2.00 – 13.00 ÖĞLE ARASI</w:t>
            </w:r>
          </w:p>
        </w:tc>
      </w:tr>
      <w:tr w:rsidR="00FE00A0" w:rsidRPr="00C528E3" w14:paraId="4BBCBAE9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787B19E" w14:textId="77777777" w:rsidR="00FE00A0" w:rsidRPr="00C528E3" w:rsidRDefault="00FE00A0" w:rsidP="00FE00A0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3.10 – 14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2B8F3ED" w14:textId="77777777" w:rsidR="00C959A5" w:rsidRPr="007C55CA" w:rsidRDefault="00C959A5" w:rsidP="00C959A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C55CA">
              <w:rPr>
                <w:rFonts w:ascii="Times New Roman" w:hAnsi="Times New Roman" w:cs="Times New Roman"/>
                <w:sz w:val="18"/>
                <w:szCs w:val="18"/>
              </w:rPr>
              <w:t xml:space="preserve">GRF283 </w:t>
            </w:r>
          </w:p>
          <w:p w14:paraId="7C72A0D0" w14:textId="77777777" w:rsidR="00C959A5" w:rsidRPr="007C55CA" w:rsidRDefault="00C959A5" w:rsidP="00C959A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C55CA">
              <w:rPr>
                <w:rFonts w:ascii="Times New Roman" w:hAnsi="Times New Roman" w:cs="Times New Roman"/>
                <w:sz w:val="18"/>
                <w:szCs w:val="18"/>
              </w:rPr>
              <w:t>ÖZGÜN BASKI</w:t>
            </w:r>
          </w:p>
          <w:p w14:paraId="3FC01A86" w14:textId="38FDFA11" w:rsidR="0000539C" w:rsidRPr="00203888" w:rsidRDefault="00C959A5" w:rsidP="0020388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C55CA">
              <w:rPr>
                <w:rFonts w:ascii="Times New Roman" w:hAnsi="Times New Roman" w:cs="Times New Roman"/>
                <w:sz w:val="18"/>
                <w:szCs w:val="18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6D42D35" w14:textId="77777777" w:rsidR="00FE00A0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F253 </w:t>
            </w:r>
          </w:p>
          <w:p w14:paraId="34D71748" w14:textId="77777777" w:rsidR="00FE00A0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GRAFİK ÜRETİM TEKNİKLERİ</w:t>
            </w:r>
          </w:p>
          <w:p w14:paraId="7236AD17" w14:textId="7DA29BB2" w:rsidR="00C0006F" w:rsidRPr="00483241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61FB8C7F" w14:textId="77777777" w:rsidR="00C959A5" w:rsidRDefault="00C959A5" w:rsidP="00C959A5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C959A5">
              <w:rPr>
                <w:sz w:val="18"/>
                <w:szCs w:val="18"/>
              </w:rPr>
              <w:t xml:space="preserve">GRF285 </w:t>
            </w:r>
          </w:p>
          <w:p w14:paraId="7384E5EE" w14:textId="2C58B3EE" w:rsidR="00C959A5" w:rsidRPr="00C959A5" w:rsidRDefault="00C959A5" w:rsidP="00C959A5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C959A5">
              <w:rPr>
                <w:sz w:val="18"/>
                <w:szCs w:val="18"/>
              </w:rPr>
              <w:t>HAREKETLİ GRAFİK TASARIM</w:t>
            </w:r>
          </w:p>
          <w:p w14:paraId="567BEA5B" w14:textId="339BBBB8" w:rsidR="00FA17D0" w:rsidRPr="00C959A5" w:rsidRDefault="00C959A5" w:rsidP="00C959A5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C959A5">
              <w:rPr>
                <w:sz w:val="18"/>
                <w:szCs w:val="18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F3D89EB" w14:textId="77777777" w:rsidR="00A1153B" w:rsidRPr="007C55CA" w:rsidRDefault="00A1153B" w:rsidP="00A115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C55CA">
              <w:rPr>
                <w:rFonts w:ascii="Times New Roman" w:hAnsi="Times New Roman" w:cs="Times New Roman"/>
                <w:sz w:val="18"/>
                <w:szCs w:val="18"/>
              </w:rPr>
              <w:t>GRF287</w:t>
            </w:r>
          </w:p>
          <w:p w14:paraId="36E0CABF" w14:textId="77777777" w:rsidR="00A1153B" w:rsidRPr="007C55CA" w:rsidRDefault="00A1153B" w:rsidP="00A115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C55CA">
              <w:rPr>
                <w:rFonts w:ascii="Times New Roman" w:hAnsi="Times New Roman" w:cs="Times New Roman"/>
                <w:sz w:val="18"/>
                <w:szCs w:val="18"/>
              </w:rPr>
              <w:t>(Eski Müfredat)</w:t>
            </w:r>
          </w:p>
          <w:p w14:paraId="68CEDB13" w14:textId="77777777" w:rsidR="00A1153B" w:rsidRPr="007C55CA" w:rsidRDefault="00A1153B" w:rsidP="00A115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C55CA">
              <w:rPr>
                <w:rFonts w:ascii="Times New Roman" w:hAnsi="Times New Roman" w:cs="Times New Roman"/>
                <w:sz w:val="18"/>
                <w:szCs w:val="18"/>
              </w:rPr>
              <w:t>GÖRSEL TASARIM</w:t>
            </w:r>
          </w:p>
          <w:p w14:paraId="73936D4C" w14:textId="62B75200" w:rsidR="00FE00A0" w:rsidRPr="00C528E3" w:rsidRDefault="00A1153B" w:rsidP="00A1153B">
            <w:pPr>
              <w:pStyle w:val="NormalWeb"/>
              <w:spacing w:before="0" w:beforeAutospacing="0" w:after="0" w:afterAutospacing="0"/>
            </w:pPr>
            <w:r w:rsidRPr="007C55CA">
              <w:rPr>
                <w:sz w:val="18"/>
                <w:szCs w:val="18"/>
              </w:rPr>
              <w:t>Derslik: Z13</w:t>
            </w:r>
          </w:p>
        </w:tc>
        <w:tc>
          <w:tcPr>
            <w:tcW w:w="2767" w:type="dxa"/>
            <w:shd w:val="clear" w:color="auto" w:fill="auto"/>
            <w:vAlign w:val="center"/>
          </w:tcPr>
          <w:p w14:paraId="6A22950B" w14:textId="67C0F9DC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00A0" w:rsidRPr="00C528E3" w14:paraId="4549058D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225B5669" w14:textId="77777777" w:rsidR="00FE00A0" w:rsidRPr="00C528E3" w:rsidRDefault="00FE00A0" w:rsidP="00FE00A0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4.10 – 15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1390F691" w14:textId="2D86F32D" w:rsidR="00FE00A0" w:rsidRPr="00483241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7370348" w14:textId="77777777" w:rsidR="00C959A5" w:rsidRDefault="00C959A5" w:rsidP="00C959A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F281 </w:t>
            </w:r>
          </w:p>
          <w:p w14:paraId="0485AAD1" w14:textId="77777777" w:rsidR="00C959A5" w:rsidRDefault="00C959A5" w:rsidP="00C959A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REKLAM GRAFİĞİ</w:t>
            </w:r>
          </w:p>
          <w:p w14:paraId="069BB071" w14:textId="2EC50428" w:rsidR="00C0006F" w:rsidRPr="00203888" w:rsidRDefault="00C959A5" w:rsidP="00C959A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48F266E5" w14:textId="77777777" w:rsidR="00492A45" w:rsidRPr="00C959A5" w:rsidRDefault="00492A45" w:rsidP="00492A4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959A5">
              <w:rPr>
                <w:rFonts w:ascii="Times New Roman" w:hAnsi="Times New Roman" w:cs="Times New Roman"/>
                <w:sz w:val="18"/>
                <w:szCs w:val="18"/>
              </w:rPr>
              <w:t xml:space="preserve">ING201 </w:t>
            </w:r>
          </w:p>
          <w:p w14:paraId="16623FA1" w14:textId="77777777" w:rsidR="00492A45" w:rsidRPr="00C959A5" w:rsidRDefault="00492A45" w:rsidP="00492A4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959A5">
              <w:rPr>
                <w:rFonts w:ascii="Times New Roman" w:hAnsi="Times New Roman" w:cs="Times New Roman"/>
                <w:sz w:val="18"/>
                <w:szCs w:val="18"/>
              </w:rPr>
              <w:t>MESLEKİ İNGİLİZCE</w:t>
            </w:r>
          </w:p>
          <w:p w14:paraId="109201B2" w14:textId="522FAE32" w:rsidR="0000539C" w:rsidRPr="00203888" w:rsidRDefault="00492A45" w:rsidP="00492A4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959A5">
              <w:rPr>
                <w:rFonts w:ascii="Times New Roman" w:hAnsi="Times New Roman" w:cs="Times New Roman"/>
                <w:sz w:val="18"/>
                <w:szCs w:val="18"/>
              </w:rPr>
              <w:t>Derslik: Z13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39BE74C0" w14:textId="5B54CE01" w:rsidR="00FE00A0" w:rsidRPr="00483241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7056996E" w14:textId="0A3AA289" w:rsidR="00FE00A0" w:rsidRPr="00483241" w:rsidRDefault="00FE00A0" w:rsidP="0063759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FE00A0" w:rsidRPr="00C528E3" w14:paraId="13DBD9E1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1D66BDFA" w14:textId="77777777" w:rsidR="00FE00A0" w:rsidRPr="00C528E3" w:rsidRDefault="00FE00A0" w:rsidP="00FE00A0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5.10 – 16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93D2E64" w14:textId="5D976662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B297D68" w14:textId="11BA49B5" w:rsidR="00FE00A0" w:rsidRPr="00483241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2535D87F" w14:textId="6BC329A8" w:rsidR="00FE00A0" w:rsidRPr="00483241" w:rsidRDefault="00FE00A0" w:rsidP="00FE00A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F563048" w14:textId="1EE94E9D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47D6BB4A" w14:textId="5A41BEAC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E00A0" w:rsidRPr="00C528E3" w14:paraId="3CAE5957" w14:textId="77777777" w:rsidTr="00F02F9C">
        <w:trPr>
          <w:trHeight w:val="964"/>
        </w:trPr>
        <w:tc>
          <w:tcPr>
            <w:tcW w:w="973" w:type="dxa"/>
            <w:shd w:val="clear" w:color="auto" w:fill="BF8F00"/>
            <w:vAlign w:val="center"/>
          </w:tcPr>
          <w:p w14:paraId="744257F7" w14:textId="77777777" w:rsidR="00FE00A0" w:rsidRPr="00C528E3" w:rsidRDefault="00FE00A0" w:rsidP="00FE00A0">
            <w:pPr>
              <w:rPr>
                <w:rFonts w:ascii="Times New Roman" w:hAnsi="Times New Roman" w:cs="Times New Roman"/>
                <w:b/>
                <w:bCs/>
              </w:rPr>
            </w:pPr>
            <w:r w:rsidRPr="00C528E3">
              <w:rPr>
                <w:rFonts w:ascii="Times New Roman" w:hAnsi="Times New Roman" w:cs="Times New Roman"/>
                <w:b/>
                <w:bCs/>
              </w:rPr>
              <w:t>16.10 – 17.00</w:t>
            </w:r>
          </w:p>
        </w:tc>
        <w:tc>
          <w:tcPr>
            <w:tcW w:w="2891" w:type="dxa"/>
            <w:shd w:val="clear" w:color="auto" w:fill="auto"/>
            <w:vAlign w:val="center"/>
          </w:tcPr>
          <w:p w14:paraId="2011F677" w14:textId="6BC7207B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6C28F58A" w14:textId="77777777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176C2D5C" w14:textId="2C8D3D35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91" w:type="dxa"/>
            <w:shd w:val="clear" w:color="auto" w:fill="auto"/>
            <w:vAlign w:val="center"/>
          </w:tcPr>
          <w:p w14:paraId="44BD8B66" w14:textId="143F9D10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67" w:type="dxa"/>
            <w:shd w:val="clear" w:color="auto" w:fill="auto"/>
            <w:vAlign w:val="center"/>
          </w:tcPr>
          <w:p w14:paraId="36999322" w14:textId="06F0A866" w:rsidR="00FE00A0" w:rsidRPr="00C528E3" w:rsidRDefault="00FE00A0" w:rsidP="00FE00A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7A63E38" w14:textId="77777777" w:rsidR="003869C8" w:rsidRPr="00C528E3" w:rsidRDefault="003869C8">
      <w:pPr>
        <w:rPr>
          <w:rFonts w:ascii="Times New Roman" w:hAnsi="Times New Roman" w:cs="Times New Roman"/>
        </w:rPr>
      </w:pPr>
    </w:p>
    <w:sectPr w:rsidR="003869C8" w:rsidRPr="00C528E3">
      <w:headerReference w:type="default" r:id="rId7"/>
      <w:footerReference w:type="default" r:id="rId8"/>
      <w:pgSz w:w="16838" w:h="11906" w:orient="landscape"/>
      <w:pgMar w:top="1303" w:right="720" w:bottom="720" w:left="720" w:header="284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2E56E" w14:textId="77777777" w:rsidR="00FB0DA6" w:rsidRDefault="00FB0DA6">
      <w:pPr>
        <w:spacing w:after="0" w:line="240" w:lineRule="auto"/>
      </w:pPr>
      <w:r>
        <w:separator/>
      </w:r>
    </w:p>
  </w:endnote>
  <w:endnote w:type="continuationSeparator" w:id="0">
    <w:p w14:paraId="4C62AA10" w14:textId="77777777" w:rsidR="00FB0DA6" w:rsidRDefault="00FB0D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DCCFC" w14:textId="77777777" w:rsidR="003869C8" w:rsidRDefault="0037721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  <w:r>
      <w:rPr>
        <w:color w:val="000000"/>
      </w:rPr>
      <w:t>Form No: FR-046; Revizyon Tarihi: -----; Revizyon No: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7376B" w14:textId="77777777" w:rsidR="00FB0DA6" w:rsidRDefault="00FB0DA6">
      <w:pPr>
        <w:spacing w:after="0" w:line="240" w:lineRule="auto"/>
      </w:pPr>
      <w:r>
        <w:separator/>
      </w:r>
    </w:p>
  </w:footnote>
  <w:footnote w:type="continuationSeparator" w:id="0">
    <w:p w14:paraId="26121D6E" w14:textId="77777777" w:rsidR="00FB0DA6" w:rsidRDefault="00FB0D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E14F3" w14:textId="77777777" w:rsidR="003869C8" w:rsidRDefault="0037721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7BDFC0A0" wp14:editId="51EDA259">
          <wp:simplePos x="0" y="0"/>
          <wp:positionH relativeFrom="page">
            <wp:posOffset>8858250</wp:posOffset>
          </wp:positionH>
          <wp:positionV relativeFrom="page">
            <wp:posOffset>180975</wp:posOffset>
          </wp:positionV>
          <wp:extent cx="504825" cy="504825"/>
          <wp:effectExtent l="0" t="0" r="0" b="0"/>
          <wp:wrapNone/>
          <wp:docPr id="17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04825" cy="5048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247A23A6" wp14:editId="7CB65FAF">
          <wp:simplePos x="0" y="0"/>
          <wp:positionH relativeFrom="page">
            <wp:posOffset>9448800</wp:posOffset>
          </wp:positionH>
          <wp:positionV relativeFrom="page">
            <wp:posOffset>247650</wp:posOffset>
          </wp:positionV>
          <wp:extent cx="511175" cy="390525"/>
          <wp:effectExtent l="0" t="0" r="0" b="0"/>
          <wp:wrapNone/>
          <wp:docPr id="16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11175" cy="390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13866D1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27130742" w14:textId="77777777" w:rsidR="003869C8" w:rsidRDefault="003869C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</w:p>
  <w:p w14:paraId="7A9C0790" w14:textId="1854235B" w:rsidR="00874FA0" w:rsidRDefault="00377219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 xml:space="preserve">TOROS ÜNİVERSİTESİ </w:t>
    </w:r>
    <w:r w:rsidR="00874FA0">
      <w:rPr>
        <w:b/>
        <w:color w:val="000000"/>
        <w:sz w:val="24"/>
        <w:szCs w:val="24"/>
      </w:rPr>
      <w:t>MESLEK YÜKSEKOKULU</w:t>
    </w:r>
    <w:r>
      <w:rPr>
        <w:b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2023-2024</w:t>
    </w:r>
    <w:r w:rsidR="00874FA0">
      <w:rPr>
        <w:b/>
        <w:smallCaps/>
        <w:color w:val="000000"/>
        <w:sz w:val="24"/>
        <w:szCs w:val="24"/>
      </w:rPr>
      <w:t xml:space="preserve"> EĞİTİM-ÖĞRETİM YILI</w:t>
    </w:r>
    <w:r>
      <w:rPr>
        <w:b/>
        <w:smallCaps/>
        <w:color w:val="000000"/>
        <w:sz w:val="24"/>
        <w:szCs w:val="24"/>
      </w:rPr>
      <w:t xml:space="preserve"> </w:t>
    </w:r>
    <w:r w:rsidR="000B46D5">
      <w:rPr>
        <w:b/>
        <w:smallCaps/>
        <w:color w:val="000000"/>
        <w:sz w:val="24"/>
        <w:szCs w:val="24"/>
      </w:rPr>
      <w:t>GÜZ</w:t>
    </w:r>
    <w:r w:rsidR="00874FA0">
      <w:rPr>
        <w:b/>
        <w:smallCaps/>
        <w:color w:val="000000"/>
        <w:sz w:val="24"/>
        <w:szCs w:val="24"/>
      </w:rPr>
      <w:t xml:space="preserve"> </w:t>
    </w:r>
    <w:r>
      <w:rPr>
        <w:b/>
        <w:color w:val="000000"/>
        <w:sz w:val="24"/>
        <w:szCs w:val="24"/>
      </w:rPr>
      <w:t>DÖNEMİ</w:t>
    </w:r>
  </w:p>
  <w:p w14:paraId="200A3FE7" w14:textId="48C45151" w:rsidR="003869C8" w:rsidRDefault="00397317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center"/>
      <w:rPr>
        <w:color w:val="000000"/>
      </w:rPr>
    </w:pPr>
    <w:r>
      <w:rPr>
        <w:b/>
        <w:smallCaps/>
        <w:color w:val="000000"/>
        <w:sz w:val="24"/>
        <w:szCs w:val="24"/>
      </w:rPr>
      <w:t>GRAFİK TASARIM</w:t>
    </w:r>
    <w:r w:rsidR="00D92585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PROGRAMI </w:t>
    </w:r>
    <w:r w:rsidR="00FC2A34">
      <w:rPr>
        <w:b/>
        <w:smallCaps/>
        <w:color w:val="000000"/>
        <w:sz w:val="24"/>
        <w:szCs w:val="24"/>
      </w:rPr>
      <w:t>2</w:t>
    </w:r>
    <w:r w:rsidR="000B46D5">
      <w:rPr>
        <w:b/>
        <w:smallCaps/>
        <w:color w:val="000000"/>
        <w:sz w:val="24"/>
        <w:szCs w:val="24"/>
      </w:rPr>
      <w:t>.</w:t>
    </w:r>
    <w:r w:rsidR="00870126">
      <w:rPr>
        <w:b/>
        <w:smallCaps/>
        <w:color w:val="000000"/>
        <w:sz w:val="24"/>
        <w:szCs w:val="24"/>
      </w:rPr>
      <w:t xml:space="preserve"> </w:t>
    </w:r>
    <w:r w:rsidR="00874FA0">
      <w:rPr>
        <w:b/>
        <w:color w:val="000000"/>
        <w:sz w:val="24"/>
        <w:szCs w:val="24"/>
      </w:rPr>
      <w:t xml:space="preserve">SINIF </w:t>
    </w:r>
    <w:r w:rsidR="003F2F9B">
      <w:rPr>
        <w:b/>
        <w:color w:val="000000"/>
        <w:sz w:val="24"/>
        <w:szCs w:val="24"/>
      </w:rPr>
      <w:t>BÜTÜNLEME</w:t>
    </w:r>
    <w:r w:rsidR="00622B42">
      <w:rPr>
        <w:b/>
        <w:color w:val="000000"/>
        <w:sz w:val="24"/>
        <w:szCs w:val="24"/>
      </w:rPr>
      <w:t xml:space="preserve"> SINAV</w:t>
    </w:r>
    <w:r w:rsidR="00874FA0">
      <w:rPr>
        <w:b/>
        <w:color w:val="000000"/>
        <w:sz w:val="24"/>
        <w:szCs w:val="24"/>
      </w:rPr>
      <w:t xml:space="preserve"> PROGRAMI  </w:t>
    </w:r>
    <w:r w:rsidR="00874FA0">
      <w:rPr>
        <w:noProof/>
        <w:color w:val="000000"/>
      </w:rPr>
      <w:drawing>
        <wp:anchor distT="0" distB="0" distL="0" distR="0" simplePos="0" relativeHeight="251660288" behindDoc="1" locked="0" layoutInCell="1" hidden="0" allowOverlap="1" wp14:anchorId="7B81A83E" wp14:editId="3820537A">
          <wp:simplePos x="0" y="0"/>
          <wp:positionH relativeFrom="page">
            <wp:posOffset>800100</wp:posOffset>
          </wp:positionH>
          <wp:positionV relativeFrom="page">
            <wp:posOffset>180975</wp:posOffset>
          </wp:positionV>
          <wp:extent cx="530860" cy="533400"/>
          <wp:effectExtent l="0" t="0" r="0" b="0"/>
          <wp:wrapNone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086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74FA0">
      <w:rPr>
        <w:noProof/>
        <w:color w:val="000000"/>
      </w:rPr>
      <w:drawing>
        <wp:anchor distT="0" distB="0" distL="0" distR="0" simplePos="0" relativeHeight="251661312" behindDoc="1" locked="0" layoutInCell="1" hidden="0" allowOverlap="1" wp14:anchorId="4B2F3A06" wp14:editId="6DD1D5B0">
          <wp:simplePos x="0" y="0"/>
          <wp:positionH relativeFrom="page">
            <wp:posOffset>2295525</wp:posOffset>
          </wp:positionH>
          <wp:positionV relativeFrom="page">
            <wp:posOffset>180975</wp:posOffset>
          </wp:positionV>
          <wp:extent cx="5360670" cy="533400"/>
          <wp:effectExtent l="0" t="0" r="0" b="0"/>
          <wp:wrapNone/>
          <wp:docPr id="19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60670" cy="533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formatting="1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NTEyNDIxMjOxNLRQ0lEKTi0uzszPAykwrAUALeDlQSwAAAA="/>
  </w:docVars>
  <w:rsids>
    <w:rsidRoot w:val="003869C8"/>
    <w:rsid w:val="0000539C"/>
    <w:rsid w:val="000526F0"/>
    <w:rsid w:val="00057363"/>
    <w:rsid w:val="00094B1A"/>
    <w:rsid w:val="000B46D5"/>
    <w:rsid w:val="000E0CFF"/>
    <w:rsid w:val="001B0BCD"/>
    <w:rsid w:val="001D196F"/>
    <w:rsid w:val="00203888"/>
    <w:rsid w:val="00216D3B"/>
    <w:rsid w:val="00225C0F"/>
    <w:rsid w:val="00256368"/>
    <w:rsid w:val="002B4FF4"/>
    <w:rsid w:val="002B626A"/>
    <w:rsid w:val="002D5775"/>
    <w:rsid w:val="002E3622"/>
    <w:rsid w:val="00317A3C"/>
    <w:rsid w:val="00352289"/>
    <w:rsid w:val="0036331E"/>
    <w:rsid w:val="00377219"/>
    <w:rsid w:val="00381B0E"/>
    <w:rsid w:val="003869C8"/>
    <w:rsid w:val="00397317"/>
    <w:rsid w:val="003D5AF7"/>
    <w:rsid w:val="003E6546"/>
    <w:rsid w:val="003F2F9B"/>
    <w:rsid w:val="00432324"/>
    <w:rsid w:val="004817C0"/>
    <w:rsid w:val="00483241"/>
    <w:rsid w:val="00483C9A"/>
    <w:rsid w:val="00492A45"/>
    <w:rsid w:val="004B0055"/>
    <w:rsid w:val="004D1C20"/>
    <w:rsid w:val="004E5B2F"/>
    <w:rsid w:val="005D2D13"/>
    <w:rsid w:val="00604AEF"/>
    <w:rsid w:val="00606115"/>
    <w:rsid w:val="00607034"/>
    <w:rsid w:val="00622B42"/>
    <w:rsid w:val="00623629"/>
    <w:rsid w:val="00627C87"/>
    <w:rsid w:val="00637595"/>
    <w:rsid w:val="006439C5"/>
    <w:rsid w:val="00687420"/>
    <w:rsid w:val="006F205E"/>
    <w:rsid w:val="007366E4"/>
    <w:rsid w:val="00762DE2"/>
    <w:rsid w:val="00787B2A"/>
    <w:rsid w:val="007C55CA"/>
    <w:rsid w:val="00845F59"/>
    <w:rsid w:val="00866846"/>
    <w:rsid w:val="00870126"/>
    <w:rsid w:val="00874FA0"/>
    <w:rsid w:val="0088134E"/>
    <w:rsid w:val="008E023D"/>
    <w:rsid w:val="00987493"/>
    <w:rsid w:val="009C41F3"/>
    <w:rsid w:val="009F0AE3"/>
    <w:rsid w:val="009F63C5"/>
    <w:rsid w:val="00A1153B"/>
    <w:rsid w:val="00A9635B"/>
    <w:rsid w:val="00AB700E"/>
    <w:rsid w:val="00AC482D"/>
    <w:rsid w:val="00AE2ED2"/>
    <w:rsid w:val="00B10F20"/>
    <w:rsid w:val="00B242E4"/>
    <w:rsid w:val="00B90C51"/>
    <w:rsid w:val="00C0006F"/>
    <w:rsid w:val="00C528E3"/>
    <w:rsid w:val="00C56612"/>
    <w:rsid w:val="00C606BC"/>
    <w:rsid w:val="00C959A5"/>
    <w:rsid w:val="00CA1AA2"/>
    <w:rsid w:val="00CA2C10"/>
    <w:rsid w:val="00CD2AC4"/>
    <w:rsid w:val="00CE36C5"/>
    <w:rsid w:val="00D92585"/>
    <w:rsid w:val="00DC576C"/>
    <w:rsid w:val="00DE040A"/>
    <w:rsid w:val="00DF0D29"/>
    <w:rsid w:val="00E00193"/>
    <w:rsid w:val="00E21A49"/>
    <w:rsid w:val="00E373D6"/>
    <w:rsid w:val="00E903D6"/>
    <w:rsid w:val="00EA48D6"/>
    <w:rsid w:val="00EB2E52"/>
    <w:rsid w:val="00EB31BD"/>
    <w:rsid w:val="00EE464C"/>
    <w:rsid w:val="00F02F9C"/>
    <w:rsid w:val="00F34E44"/>
    <w:rsid w:val="00FA17D0"/>
    <w:rsid w:val="00FB0DA6"/>
    <w:rsid w:val="00FC2A34"/>
    <w:rsid w:val="00FE00A0"/>
    <w:rsid w:val="00FE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D56884"/>
  <w15:docId w15:val="{39C5DFFD-036C-41AB-B740-EC928426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525"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6D7287"/>
  </w:style>
  <w:style w:type="paragraph" w:styleId="AltBilgi">
    <w:name w:val="footer"/>
    <w:basedOn w:val="Normal"/>
    <w:link w:val="AltBilgiChar"/>
    <w:uiPriority w:val="99"/>
    <w:unhideWhenUsed/>
    <w:rsid w:val="006D72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6D7287"/>
  </w:style>
  <w:style w:type="table" w:styleId="TabloKlavuzu">
    <w:name w:val="Table Grid"/>
    <w:basedOn w:val="NormalTablo"/>
    <w:uiPriority w:val="39"/>
    <w:rsid w:val="006D7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B367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36757"/>
    <w:rPr>
      <w:rFonts w:ascii="Segoe UI" w:hAnsi="Segoe UI" w:cs="Segoe UI"/>
      <w:sz w:val="18"/>
      <w:szCs w:val="18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8E0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9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5Vw2zZiO1Sw2chDPqwtNPp2JUA==">AMUW2mVmI3QntIjZP1ZfAh81876FU/w7lARrbpvuA/WMnNphwBZOhjfah1jZranuvuW5uGZTtGMivNl8bvUyxW5F8M77sHKsp1fNLW4Ch+S4DV2pBgRvYnWBjQV0czbBf3HTxhpu/X7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Elif Kılıçdoğan</cp:lastModifiedBy>
  <cp:revision>71</cp:revision>
  <cp:lastPrinted>2024-01-24T08:36:00Z</cp:lastPrinted>
  <dcterms:created xsi:type="dcterms:W3CDTF">2022-09-16T07:53:00Z</dcterms:created>
  <dcterms:modified xsi:type="dcterms:W3CDTF">2024-01-24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474b10ad657761691417a890aeaffa33beff3a34c4c213c29eed617f89bb23</vt:lpwstr>
  </property>
</Properties>
</file>